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tomotive Engineer position at [Company Name] in Kazakhstan Almaty. As a dedicated and innovative automotive professional with over [X years] of experience in vehicle design, systems integration, and sustainable mobility solutions, I am eager to contribute my technical expertise and passion for advancing the automotive industry to your organization. Kazakhstan Almaty represents a dynamic hub for technological growth in Central Asia, and I am particularly excited about the opportunity to bring my skills to a region that is increasingly prioritizing innovation in transportation and engineering.</w:t>
      </w:r>
    </w:p>
    <w:p>
      <w:pPr>
        <w:pStyle w:val="BodyText"/>
      </w:pPr>
      <w:r>
        <w:t xml:space="preserve">My academic background in Mechanical Engineering, coupled with hands-on experience in automotive R&amp;D, has equipped me with a deep understanding of vehicle dynamics, powertrain systems, and advanced manufacturing processes. Throughout my career, I have specialized in [specific area, e.g., "electrification of vehicles," "vehicle safety systems," or "materials optimization"], which aligns closely with the evolving demands of the automotive sector in Kazakhstan Almaty. I am particularly drawn to this opportunity because of [Company Name]’s commitment to [mention a specific value or project, e.g., "sustainable mobility solutions" or "innovative vehicle technologies"], a vision that resonates strongly with my own professional goals.</w:t>
      </w:r>
    </w:p>
    <w:p>
      <w:pPr>
        <w:pStyle w:val="BodyText"/>
      </w:pPr>
      <w:r>
        <w:t xml:space="preserve">During my tenure at [Previous Company/Organization], I led the development of [specific project, e.g., "a lightweight composite chassis for hybrid vehicles" or "an advanced driver-assistance system (ADAS)"]. This project required close collaboration with cross-functional teams, including design engineers, suppliers, and regulatory experts, to ensure compliance with international standards while maintaining cost-efficiency. The success of this initiative not only improved the performance of the vehicle by [specific result, e.g., "20%"] but also demonstrated my ability to balance technical precision with practical implementation. Such experiences have honed my problem-solving skills and reinforced my dedication to delivering high-quality automotive solutions that meet both industry benchmarks and client expectations.</w:t>
      </w:r>
    </w:p>
    <w:p>
      <w:pPr>
        <w:pStyle w:val="BodyText"/>
      </w:pPr>
      <w:r>
        <w:t xml:space="preserve">What excites me most about the Automotive Engineer role in Kazakhstan Almaty is the potential to contribute to a rapidly growing market that is increasingly focused on modernizing its transportation infrastructure. With [Company Name]’s strategic location in Almaty, I see an opportunity to leverage my expertise in [specific skill, e.g., "electric vehicle (EV) integration" or "vehicle electrification"] while adapting to the unique challenges and opportunities of the Kazakhstani market. For instance, I am keen to explore ways to optimize vehicle performance for diverse climatic conditions, such as extreme cold in winter or high temperatures in summer, which are critical considerations for automotive engineers operating in this region.</w:t>
      </w:r>
    </w:p>
    <w:p>
      <w:pPr>
        <w:pStyle w:val="BodyText"/>
      </w:pPr>
      <w:r>
        <w:t xml:space="preserve">In addition to my technical capabilities, I bring strong communication and leadership skills that have been instrumental in driving team collaboration and project success. I have consistently demonstrated the ability to translate complex engineering concepts into actionable strategies for stakeholders at all levels, from senior management to on-the-ground technicians. My proficiency in [mention relevant software or tools, e.g., "CAD software," "MATLAB/Simulink," or "vehicle dynamics simulation"] further enhances my capacity to deliver innovative solutions that align with the company’s objectives.</w:t>
      </w:r>
    </w:p>
    <w:p>
      <w:pPr>
        <w:pStyle w:val="BodyText"/>
      </w:pPr>
      <w:r>
        <w:t xml:space="preserve">Furthermore, I am deeply committed to staying at the forefront of automotive trends and technologies. I regularly engage with industry publications, attend conferences on emerging mobility solutions, and participate in professional development programs focused on [specific area, e.g., "autonomous vehicles," "smart manufacturing," or "sustainable materials"]. This proactive approach ensures that I remain equipped to address the evolving needs of the automotive sector in Kazakhstan Almaty and beyond.</w:t>
      </w:r>
    </w:p>
    <w:p>
      <w:pPr>
        <w:pStyle w:val="BodyText"/>
      </w:pPr>
      <w:r>
        <w:t xml:space="preserve">As an Automotive Engineer, I am not only focused on technical excellence but also on contributing to a culture of innovation and continuous improvement. I believe that the future of transportation lies in sustainable, efficient, and user-centric solutions, and I am eager to collaborate with [Company Name]’s team to develop technologies that redefine mobility in Kazakhstan Almaty. My goal is to support the company’s mission by delivering projects that are not only technically sound but also aligned with global industry standards and local market demands.</w:t>
      </w:r>
    </w:p>
    <w:p>
      <w:pPr>
        <w:pStyle w:val="BodyText"/>
      </w:pPr>
      <w:r>
        <w:t xml:space="preserve">Thank you for considering my application. I would welcome the opportunity to discuss how my background, skills, and enthusiasm for automotive engineering can contribute to [Company Name]’s success in Kazakhstan Almaty. I am available at your earliest convenience for an interview and can be reached via [phone number] or [email address].</w:t>
      </w:r>
    </w:p>
    <w:p>
      <w:pPr>
        <w:pStyle w:val="BodyText"/>
      </w:pPr>
      <w:r>
        <w:t xml:space="preserve">Sincerely,</w:t>
      </w:r>
      <w:r>
        <w:br/>
      </w:r>
      <w:r>
        <w:t xml:space="preserve">[Your Full Name]</w:t>
      </w:r>
      <w:r>
        <w:br/>
      </w:r>
      <w:r>
        <w:t xml:space="preserve">[Your Contact Information]</w:t>
      </w:r>
    </w:p>
    <w:p>
      <w:pPr>
        <w:pStyle w:val="BodyText"/>
      </w:pPr>
      <w:r>
        <w:rPr>
          <w:bCs/>
          <w:b/>
        </w:rPr>
        <w:t xml:space="preserve">Cover Letter</w:t>
      </w:r>
      <w:r>
        <w:t xml:space="preserve">,</w:t>
      </w:r>
      <w:r>
        <w:t xml:space="preserve"> </w:t>
      </w:r>
      <w:r>
        <w:rPr>
          <w:bCs/>
          <w:b/>
        </w:rPr>
        <w:t xml:space="preserve">Automotive Engineer</w:t>
      </w:r>
      <w:r>
        <w:t xml:space="preserve">, and</w:t>
      </w:r>
      <w:r>
        <w:t xml:space="preserve"> </w:t>
      </w:r>
      <w:r>
        <w:rPr>
          <w:bCs/>
          <w:b/>
        </w:rPr>
        <w:t xml:space="preserve">Kazakhstan Almaty</w:t>
      </w:r>
      <w:r>
        <w:t xml:space="preserve"> </w:t>
      </w:r>
      <w:r>
        <w:t xml:space="preserve">are central to this application, as they reflect my professional identity, technical expertise, and commitment to contributing to the automotive industry in this vibrant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3T16:03:27Z</dcterms:created>
  <dcterms:modified xsi:type="dcterms:W3CDTF">2026-07-23T16:03:27Z</dcterms:modified>
</cp:coreProperties>
</file>

<file path=docProps/custom.xml><?xml version="1.0" encoding="utf-8"?>
<Properties xmlns="http://schemas.openxmlformats.org/officeDocument/2006/custom-properties" xmlns:vt="http://schemas.openxmlformats.org/officeDocument/2006/docPropsVTypes"/>
</file>